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8400" w:type="dxa"/>
        <w:tblInd w:w="93" w:type="dxa"/>
        <w:tblLook w:val="04A0" w:firstRow="1" w:lastRow="0" w:firstColumn="1" w:lastColumn="0" w:noHBand="0" w:noVBand="1"/>
      </w:tblPr>
      <w:tblGrid>
        <w:gridCol w:w="794"/>
        <w:gridCol w:w="976"/>
        <w:gridCol w:w="1277"/>
        <w:gridCol w:w="3192"/>
        <w:gridCol w:w="2161"/>
      </w:tblGrid>
      <w:tr w:rsidR="00734D27" w:rsidRPr="00734D27" w:rsidTr="00734D27">
        <w:trPr>
          <w:trHeight w:val="315"/>
        </w:trPr>
        <w:tc>
          <w:tcPr>
            <w:tcW w:w="8400" w:type="dxa"/>
            <w:gridSpan w:val="5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bottom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bookmarkStart w:id="0" w:name="_GoBack"/>
            <w:bookmarkEnd w:id="0"/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upplementary Table 1. Cell types and tissues included in the current study</w:t>
            </w:r>
          </w:p>
        </w:tc>
      </w:tr>
      <w:tr w:rsidR="00734D27" w:rsidRPr="00734D27" w:rsidTr="00734D27">
        <w:trPr>
          <w:trHeight w:val="315"/>
        </w:trPr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issue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ell type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ell name</w:t>
            </w:r>
          </w:p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ell description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eference / Resource</w:t>
            </w:r>
          </w:p>
        </w:tc>
      </w:tr>
      <w:tr w:rsidR="00734D27" w:rsidRPr="00734D27" w:rsidTr="00734D27">
        <w:trPr>
          <w:trHeight w:val="450"/>
        </w:trPr>
        <w:tc>
          <w:tcPr>
            <w:tcW w:w="74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rain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rimary cells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/</w:t>
            </w:r>
          </w:p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/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Wockner</w:t>
            </w:r>
            <w:proofErr w:type="spellEnd"/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, 2014; </w:t>
            </w:r>
            <w:proofErr w:type="spellStart"/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zlenkov</w:t>
            </w:r>
            <w:proofErr w:type="spellEnd"/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, 2014; Day, 2013</w:t>
            </w:r>
          </w:p>
        </w:tc>
      </w:tr>
      <w:tr w:rsidR="00734D27" w:rsidRPr="00734D27" w:rsidTr="00734D27">
        <w:trPr>
          <w:trHeight w:val="300"/>
        </w:trPr>
        <w:tc>
          <w:tcPr>
            <w:tcW w:w="7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8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ell lines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E2_C</w:t>
            </w:r>
          </w:p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euroblastoma</w:t>
            </w:r>
            <w:proofErr w:type="spellEnd"/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NCODE</w:t>
            </w:r>
          </w:p>
        </w:tc>
      </w:tr>
      <w:tr w:rsidR="00734D27" w:rsidRPr="00734D27" w:rsidTr="00734D27">
        <w:trPr>
          <w:trHeight w:val="300"/>
        </w:trPr>
        <w:tc>
          <w:tcPr>
            <w:tcW w:w="7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8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H-A</w:t>
            </w:r>
          </w:p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strocytes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NCODE</w:t>
            </w:r>
          </w:p>
        </w:tc>
      </w:tr>
      <w:tr w:rsidR="00734D27" w:rsidRPr="00734D27" w:rsidTr="00734D27">
        <w:trPr>
          <w:trHeight w:val="300"/>
        </w:trPr>
        <w:tc>
          <w:tcPr>
            <w:tcW w:w="7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8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FSK-1</w:t>
            </w:r>
          </w:p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euroectodermal</w:t>
            </w:r>
            <w:proofErr w:type="spellEnd"/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cell line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NCODE</w:t>
            </w:r>
          </w:p>
        </w:tc>
      </w:tr>
      <w:tr w:rsidR="00734D27" w:rsidRPr="00734D27" w:rsidTr="00734D27">
        <w:trPr>
          <w:trHeight w:val="300"/>
        </w:trPr>
        <w:tc>
          <w:tcPr>
            <w:tcW w:w="7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8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K-N-MC</w:t>
            </w:r>
          </w:p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euroepithelioma</w:t>
            </w:r>
            <w:proofErr w:type="spellEnd"/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cell line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NCODE</w:t>
            </w:r>
          </w:p>
        </w:tc>
      </w:tr>
      <w:tr w:rsidR="00734D27" w:rsidRPr="00734D27" w:rsidTr="00734D27">
        <w:trPr>
          <w:trHeight w:val="300"/>
        </w:trPr>
        <w:tc>
          <w:tcPr>
            <w:tcW w:w="7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8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K-N-SH</w:t>
            </w:r>
          </w:p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euroblastoma</w:t>
            </w:r>
            <w:proofErr w:type="spellEnd"/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NCODE</w:t>
            </w:r>
          </w:p>
        </w:tc>
      </w:tr>
      <w:tr w:rsidR="00734D27" w:rsidRPr="00734D27" w:rsidTr="00734D27">
        <w:trPr>
          <w:trHeight w:val="450"/>
        </w:trPr>
        <w:tc>
          <w:tcPr>
            <w:tcW w:w="7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8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K-N-SH_RA</w:t>
            </w:r>
          </w:p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euroepithelioma</w:t>
            </w:r>
            <w:proofErr w:type="spellEnd"/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cell line differentiated with retinoic acid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NCODE</w:t>
            </w:r>
          </w:p>
        </w:tc>
      </w:tr>
      <w:tr w:rsidR="00734D27" w:rsidRPr="00734D27" w:rsidTr="00734D27">
        <w:trPr>
          <w:trHeight w:val="300"/>
        </w:trPr>
        <w:tc>
          <w:tcPr>
            <w:tcW w:w="7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8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U87</w:t>
            </w:r>
          </w:p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lioblastoma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NCODE</w:t>
            </w:r>
          </w:p>
        </w:tc>
      </w:tr>
      <w:tr w:rsidR="00734D27" w:rsidRPr="00734D27" w:rsidTr="00734D27">
        <w:trPr>
          <w:trHeight w:val="450"/>
        </w:trPr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aliva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rimary cells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/</w:t>
            </w:r>
          </w:p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/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Liu, 2010; </w:t>
            </w:r>
            <w:proofErr w:type="spellStart"/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ocklandt</w:t>
            </w:r>
            <w:proofErr w:type="spellEnd"/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, 2011; </w:t>
            </w:r>
            <w:proofErr w:type="spellStart"/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ouren</w:t>
            </w:r>
            <w:proofErr w:type="spellEnd"/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, 2013; Park, 2014</w:t>
            </w:r>
          </w:p>
        </w:tc>
      </w:tr>
      <w:tr w:rsidR="00734D27" w:rsidRPr="00734D27" w:rsidTr="00734D27">
        <w:trPr>
          <w:trHeight w:val="450"/>
        </w:trPr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at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rimary cells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/</w:t>
            </w:r>
          </w:p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ubcutaneous adipose tissue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ibel</w:t>
            </w:r>
            <w:proofErr w:type="spellEnd"/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-Madsen, 2012; </w:t>
            </w:r>
            <w:proofErr w:type="spellStart"/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rundberg</w:t>
            </w:r>
            <w:proofErr w:type="spellEnd"/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, 2013</w:t>
            </w:r>
          </w:p>
        </w:tc>
      </w:tr>
      <w:tr w:rsidR="00734D27" w:rsidRPr="00734D27" w:rsidTr="00734D27">
        <w:trPr>
          <w:trHeight w:val="450"/>
        </w:trPr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uscle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rimary cells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/</w:t>
            </w:r>
          </w:p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keletal muscle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ibel</w:t>
            </w:r>
            <w:proofErr w:type="spellEnd"/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-Madsen, 2012; Day, 2013; </w:t>
            </w:r>
            <w:proofErr w:type="spellStart"/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Zykovich</w:t>
            </w:r>
            <w:proofErr w:type="spellEnd"/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, 2014</w:t>
            </w:r>
          </w:p>
        </w:tc>
      </w:tr>
      <w:tr w:rsidR="00734D27" w:rsidRPr="00734D27" w:rsidTr="00734D27">
        <w:trPr>
          <w:trHeight w:val="300"/>
        </w:trPr>
        <w:tc>
          <w:tcPr>
            <w:tcW w:w="74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lood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ell lines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MK</w:t>
            </w:r>
          </w:p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cute megakaryocytic leukemia cells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NCODE</w:t>
            </w:r>
          </w:p>
        </w:tc>
      </w:tr>
      <w:tr w:rsidR="00734D27" w:rsidRPr="00734D27" w:rsidTr="00734D27">
        <w:trPr>
          <w:trHeight w:val="300"/>
        </w:trPr>
        <w:tc>
          <w:tcPr>
            <w:tcW w:w="7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ell lines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M06990</w:t>
            </w:r>
          </w:p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 lymphocyte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NCODE</w:t>
            </w:r>
          </w:p>
        </w:tc>
      </w:tr>
      <w:tr w:rsidR="00734D27" w:rsidRPr="00734D27" w:rsidTr="00734D27">
        <w:trPr>
          <w:trHeight w:val="300"/>
        </w:trPr>
        <w:tc>
          <w:tcPr>
            <w:tcW w:w="7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ell lines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M12878</w:t>
            </w:r>
          </w:p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 lymphocyte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NCODE</w:t>
            </w:r>
          </w:p>
        </w:tc>
      </w:tr>
      <w:tr w:rsidR="00734D27" w:rsidRPr="00734D27" w:rsidTr="00734D27">
        <w:trPr>
          <w:trHeight w:val="300"/>
        </w:trPr>
        <w:tc>
          <w:tcPr>
            <w:tcW w:w="7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ell lines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M12891</w:t>
            </w:r>
          </w:p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 lymphocyte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NCODE</w:t>
            </w:r>
          </w:p>
        </w:tc>
      </w:tr>
      <w:tr w:rsidR="00734D27" w:rsidRPr="00734D27" w:rsidTr="00734D27">
        <w:trPr>
          <w:trHeight w:val="300"/>
        </w:trPr>
        <w:tc>
          <w:tcPr>
            <w:tcW w:w="7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ell lines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M12892</w:t>
            </w:r>
          </w:p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 lymphocyte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NCODE</w:t>
            </w:r>
          </w:p>
        </w:tc>
      </w:tr>
      <w:tr w:rsidR="00734D27" w:rsidRPr="00734D27" w:rsidTr="00734D27">
        <w:trPr>
          <w:trHeight w:val="300"/>
        </w:trPr>
        <w:tc>
          <w:tcPr>
            <w:tcW w:w="7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ell lines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M19239</w:t>
            </w:r>
          </w:p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 lymphocyte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NCODE</w:t>
            </w:r>
          </w:p>
        </w:tc>
      </w:tr>
      <w:tr w:rsidR="00734D27" w:rsidRPr="00734D27" w:rsidTr="00734D27">
        <w:trPr>
          <w:trHeight w:val="300"/>
        </w:trPr>
        <w:tc>
          <w:tcPr>
            <w:tcW w:w="7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ell lines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L60</w:t>
            </w:r>
          </w:p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romyelocytic</w:t>
            </w:r>
            <w:proofErr w:type="spellEnd"/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leukemia cells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NCODE</w:t>
            </w:r>
          </w:p>
        </w:tc>
      </w:tr>
      <w:tr w:rsidR="00734D27" w:rsidRPr="00734D27" w:rsidTr="00734D27">
        <w:trPr>
          <w:trHeight w:val="300"/>
        </w:trPr>
        <w:tc>
          <w:tcPr>
            <w:tcW w:w="7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ell lines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Jurkat</w:t>
            </w:r>
            <w:proofErr w:type="spellEnd"/>
          </w:p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T </w:t>
            </w:r>
            <w:proofErr w:type="spellStart"/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ymphoblastoid</w:t>
            </w:r>
            <w:proofErr w:type="spellEnd"/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NCODE</w:t>
            </w:r>
          </w:p>
        </w:tc>
      </w:tr>
      <w:tr w:rsidR="00734D27" w:rsidRPr="00734D27" w:rsidTr="00734D27">
        <w:trPr>
          <w:trHeight w:val="255"/>
        </w:trPr>
        <w:tc>
          <w:tcPr>
            <w:tcW w:w="7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ell lines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562</w:t>
            </w:r>
          </w:p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eukemia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NCODE</w:t>
            </w:r>
          </w:p>
        </w:tc>
      </w:tr>
      <w:tr w:rsidR="00734D27" w:rsidRPr="00734D27" w:rsidTr="00734D27">
        <w:trPr>
          <w:trHeight w:val="300"/>
        </w:trPr>
        <w:tc>
          <w:tcPr>
            <w:tcW w:w="7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ell lines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B4</w:t>
            </w:r>
          </w:p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Acute </w:t>
            </w:r>
            <w:proofErr w:type="spellStart"/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romyelocytic</w:t>
            </w:r>
            <w:proofErr w:type="spellEnd"/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leukemia cell line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NCODE</w:t>
            </w:r>
          </w:p>
        </w:tc>
      </w:tr>
      <w:tr w:rsidR="00734D27" w:rsidRPr="00734D27" w:rsidTr="00734D27">
        <w:trPr>
          <w:trHeight w:val="300"/>
        </w:trPr>
        <w:tc>
          <w:tcPr>
            <w:tcW w:w="74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reast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ell lines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CF-7</w:t>
            </w:r>
          </w:p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ammary gland adenocarcinoma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NCODE</w:t>
            </w:r>
          </w:p>
        </w:tc>
      </w:tr>
      <w:tr w:rsidR="00734D27" w:rsidRPr="00734D27" w:rsidTr="00734D27">
        <w:trPr>
          <w:trHeight w:val="450"/>
        </w:trPr>
        <w:tc>
          <w:tcPr>
            <w:tcW w:w="7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ell lines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cf10a</w:t>
            </w:r>
          </w:p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ammary gland non-tumorigenic epithelial inducible cell line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NCODE</w:t>
            </w:r>
          </w:p>
        </w:tc>
      </w:tr>
      <w:tr w:rsidR="00734D27" w:rsidRPr="00734D27" w:rsidTr="00734D27">
        <w:trPr>
          <w:trHeight w:val="450"/>
        </w:trPr>
        <w:tc>
          <w:tcPr>
            <w:tcW w:w="7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ell lines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cf10a_Tam</w:t>
            </w:r>
          </w:p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ammary gland non-tumorigenic epithelial inducible cell line treated with tamoxifen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NCODE</w:t>
            </w:r>
          </w:p>
        </w:tc>
      </w:tr>
      <w:tr w:rsidR="00734D27" w:rsidRPr="00734D27" w:rsidTr="00734D27">
        <w:trPr>
          <w:trHeight w:val="450"/>
        </w:trPr>
        <w:tc>
          <w:tcPr>
            <w:tcW w:w="7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ell lines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-47D_DMSO</w:t>
            </w:r>
          </w:p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ammary ductal carcinoma epithelial cell line treated with DMSO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NCODE</w:t>
            </w:r>
          </w:p>
        </w:tc>
      </w:tr>
      <w:tr w:rsidR="00734D27" w:rsidRPr="00734D27" w:rsidTr="00734D27">
        <w:trPr>
          <w:trHeight w:val="300"/>
        </w:trPr>
        <w:tc>
          <w:tcPr>
            <w:tcW w:w="7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ell lines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MEC</w:t>
            </w:r>
          </w:p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ammary epithelial cells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NCODE</w:t>
            </w:r>
          </w:p>
        </w:tc>
      </w:tr>
      <w:tr w:rsidR="00734D27" w:rsidRPr="00734D27" w:rsidTr="00734D27">
        <w:trPr>
          <w:trHeight w:val="300"/>
        </w:trPr>
        <w:tc>
          <w:tcPr>
            <w:tcW w:w="7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ell lines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MEC</w:t>
            </w:r>
          </w:p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ammary epithelial cells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NCODE</w:t>
            </w:r>
          </w:p>
        </w:tc>
      </w:tr>
      <w:tr w:rsidR="00734D27" w:rsidRPr="00734D27" w:rsidTr="00734D27">
        <w:trPr>
          <w:trHeight w:val="300"/>
        </w:trPr>
        <w:tc>
          <w:tcPr>
            <w:tcW w:w="74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lon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ell lines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aco-2</w:t>
            </w:r>
          </w:p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lorectal adenocarcinoma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NCODE</w:t>
            </w:r>
          </w:p>
        </w:tc>
      </w:tr>
      <w:tr w:rsidR="00734D27" w:rsidRPr="00734D27" w:rsidTr="00734D27">
        <w:trPr>
          <w:trHeight w:val="450"/>
        </w:trPr>
        <w:tc>
          <w:tcPr>
            <w:tcW w:w="7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ell lines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CT-116_HAIB</w:t>
            </w:r>
          </w:p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Colorectal carcinoma from </w:t>
            </w:r>
            <w:proofErr w:type="spellStart"/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udsonAlpha</w:t>
            </w:r>
            <w:proofErr w:type="spellEnd"/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Institute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NCODE</w:t>
            </w:r>
          </w:p>
        </w:tc>
      </w:tr>
      <w:tr w:rsidR="00734D27" w:rsidRPr="00734D27" w:rsidTr="00734D27">
        <w:trPr>
          <w:trHeight w:val="450"/>
        </w:trPr>
        <w:tc>
          <w:tcPr>
            <w:tcW w:w="7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ell lines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CT-116_Stanford</w:t>
            </w:r>
          </w:p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Colorectal carcinoma from </w:t>
            </w:r>
            <w:proofErr w:type="spellStart"/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tandford</w:t>
            </w:r>
            <w:proofErr w:type="spellEnd"/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University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NCODE</w:t>
            </w:r>
          </w:p>
        </w:tc>
      </w:tr>
      <w:tr w:rsidR="00734D27" w:rsidRPr="00734D27" w:rsidTr="00734D27">
        <w:trPr>
          <w:trHeight w:val="300"/>
        </w:trPr>
        <w:tc>
          <w:tcPr>
            <w:tcW w:w="74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pithelia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ell lines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AEpiC</w:t>
            </w:r>
            <w:proofErr w:type="spellEnd"/>
          </w:p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mniotic epithelial cells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NCODE</w:t>
            </w:r>
          </w:p>
        </w:tc>
      </w:tr>
      <w:tr w:rsidR="00734D27" w:rsidRPr="00734D27" w:rsidTr="00734D27">
        <w:trPr>
          <w:trHeight w:val="300"/>
        </w:trPr>
        <w:tc>
          <w:tcPr>
            <w:tcW w:w="7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ell lines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CPEpiC</w:t>
            </w:r>
            <w:proofErr w:type="spellEnd"/>
          </w:p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horoid plexus epithelial cells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NCODE</w:t>
            </w:r>
          </w:p>
        </w:tc>
      </w:tr>
      <w:tr w:rsidR="00734D27" w:rsidRPr="00734D27" w:rsidTr="00734D27">
        <w:trPr>
          <w:trHeight w:val="300"/>
        </w:trPr>
        <w:tc>
          <w:tcPr>
            <w:tcW w:w="7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ell lines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EEpiC</w:t>
            </w:r>
            <w:proofErr w:type="spellEnd"/>
          </w:p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sophageal epithelial cells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NCODE</w:t>
            </w:r>
          </w:p>
        </w:tc>
      </w:tr>
      <w:tr w:rsidR="00734D27" w:rsidRPr="00734D27" w:rsidTr="00734D27">
        <w:trPr>
          <w:trHeight w:val="300"/>
        </w:trPr>
        <w:tc>
          <w:tcPr>
            <w:tcW w:w="7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ell lines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IPEpic</w:t>
            </w:r>
            <w:proofErr w:type="spellEnd"/>
          </w:p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ris pigment epithelial cells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NCODE</w:t>
            </w:r>
          </w:p>
        </w:tc>
      </w:tr>
      <w:tr w:rsidR="00734D27" w:rsidRPr="00734D27" w:rsidTr="00734D27">
        <w:trPr>
          <w:trHeight w:val="300"/>
        </w:trPr>
        <w:tc>
          <w:tcPr>
            <w:tcW w:w="7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ell lines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NPCEpiC</w:t>
            </w:r>
            <w:proofErr w:type="spellEnd"/>
          </w:p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n-pigment ciliary epithelial cells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NCODE</w:t>
            </w:r>
          </w:p>
        </w:tc>
      </w:tr>
      <w:tr w:rsidR="00734D27" w:rsidRPr="00734D27" w:rsidTr="00734D27">
        <w:trPr>
          <w:trHeight w:val="300"/>
        </w:trPr>
        <w:tc>
          <w:tcPr>
            <w:tcW w:w="7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ell lines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PAEpiC</w:t>
            </w:r>
            <w:proofErr w:type="spellEnd"/>
          </w:p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ulmonary alveolar epithelial cells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NCODE</w:t>
            </w:r>
          </w:p>
        </w:tc>
      </w:tr>
      <w:tr w:rsidR="00734D27" w:rsidRPr="00734D27" w:rsidTr="00734D27">
        <w:trPr>
          <w:trHeight w:val="300"/>
        </w:trPr>
        <w:tc>
          <w:tcPr>
            <w:tcW w:w="7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ell lines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RCEpiC</w:t>
            </w:r>
            <w:proofErr w:type="spellEnd"/>
          </w:p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enal cortical epithelial cells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NCODE</w:t>
            </w:r>
          </w:p>
        </w:tc>
      </w:tr>
      <w:tr w:rsidR="00734D27" w:rsidRPr="00734D27" w:rsidTr="00734D27">
        <w:trPr>
          <w:trHeight w:val="300"/>
        </w:trPr>
        <w:tc>
          <w:tcPr>
            <w:tcW w:w="7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ell lines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RE</w:t>
            </w:r>
          </w:p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enal epithelial cells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NCODE</w:t>
            </w:r>
          </w:p>
        </w:tc>
      </w:tr>
      <w:tr w:rsidR="00734D27" w:rsidRPr="00734D27" w:rsidTr="00734D27">
        <w:trPr>
          <w:trHeight w:val="300"/>
        </w:trPr>
        <w:tc>
          <w:tcPr>
            <w:tcW w:w="7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ell lines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RPEpiC</w:t>
            </w:r>
            <w:proofErr w:type="spellEnd"/>
          </w:p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etinal pigment epithelial cells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NCODE</w:t>
            </w:r>
          </w:p>
        </w:tc>
      </w:tr>
      <w:tr w:rsidR="00734D27" w:rsidRPr="00734D27" w:rsidTr="00734D27">
        <w:trPr>
          <w:trHeight w:val="300"/>
        </w:trPr>
        <w:tc>
          <w:tcPr>
            <w:tcW w:w="7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ell lines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HBE</w:t>
            </w:r>
          </w:p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ronchial epithelial cells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NCODE</w:t>
            </w:r>
          </w:p>
        </w:tc>
      </w:tr>
      <w:tr w:rsidR="00734D27" w:rsidRPr="00734D27" w:rsidTr="00734D27">
        <w:trPr>
          <w:trHeight w:val="300"/>
        </w:trPr>
        <w:tc>
          <w:tcPr>
            <w:tcW w:w="7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ell lines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PTEC</w:t>
            </w:r>
          </w:p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enal proximal tubule epithelial cells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NCODE</w:t>
            </w:r>
          </w:p>
        </w:tc>
      </w:tr>
      <w:tr w:rsidR="00734D27" w:rsidRPr="00734D27" w:rsidTr="00734D27">
        <w:trPr>
          <w:trHeight w:val="300"/>
        </w:trPr>
        <w:tc>
          <w:tcPr>
            <w:tcW w:w="7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ell lines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AEC</w:t>
            </w:r>
          </w:p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mall airway epithelial cells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NCODE</w:t>
            </w:r>
          </w:p>
        </w:tc>
      </w:tr>
      <w:tr w:rsidR="00734D27" w:rsidRPr="00734D27" w:rsidTr="00734D27">
        <w:trPr>
          <w:trHeight w:val="300"/>
        </w:trPr>
        <w:tc>
          <w:tcPr>
            <w:tcW w:w="74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kin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ell lines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G04449</w:t>
            </w:r>
          </w:p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etal buttock/thigh fibroblast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NCODE</w:t>
            </w:r>
          </w:p>
        </w:tc>
      </w:tr>
      <w:tr w:rsidR="00734D27" w:rsidRPr="00734D27" w:rsidTr="00734D27">
        <w:trPr>
          <w:trHeight w:val="300"/>
        </w:trPr>
        <w:tc>
          <w:tcPr>
            <w:tcW w:w="7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ell lines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G09309</w:t>
            </w:r>
          </w:p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dult toe fibroblast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NCODE</w:t>
            </w:r>
          </w:p>
        </w:tc>
      </w:tr>
      <w:tr w:rsidR="00734D27" w:rsidRPr="00734D27" w:rsidTr="00734D27">
        <w:trPr>
          <w:trHeight w:val="300"/>
        </w:trPr>
        <w:tc>
          <w:tcPr>
            <w:tcW w:w="7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ell lines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G10803</w:t>
            </w:r>
          </w:p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bdominal skin fibroblasts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NCODE</w:t>
            </w:r>
          </w:p>
        </w:tc>
      </w:tr>
      <w:tr w:rsidR="00734D27" w:rsidRPr="00734D27" w:rsidTr="00734D27">
        <w:trPr>
          <w:trHeight w:val="300"/>
        </w:trPr>
        <w:tc>
          <w:tcPr>
            <w:tcW w:w="7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ell lines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J</w:t>
            </w:r>
          </w:p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kin fibroblast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NCODE</w:t>
            </w:r>
          </w:p>
        </w:tc>
      </w:tr>
      <w:tr w:rsidR="00734D27" w:rsidRPr="00734D27" w:rsidTr="00734D27">
        <w:trPr>
          <w:trHeight w:val="300"/>
        </w:trPr>
        <w:tc>
          <w:tcPr>
            <w:tcW w:w="7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ell lines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HDF-neo</w:t>
            </w:r>
          </w:p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eonatal dermal fibroblasts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NCODE</w:t>
            </w:r>
          </w:p>
        </w:tc>
      </w:tr>
      <w:tr w:rsidR="00734D27" w:rsidRPr="00734D27" w:rsidTr="00734D27">
        <w:trPr>
          <w:trHeight w:val="300"/>
        </w:trPr>
        <w:tc>
          <w:tcPr>
            <w:tcW w:w="740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8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ell lines</w:t>
            </w:r>
          </w:p>
        </w:tc>
        <w:tc>
          <w:tcPr>
            <w:tcW w:w="128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rogFib</w:t>
            </w:r>
            <w:proofErr w:type="spellEnd"/>
          </w:p>
        </w:tc>
        <w:tc>
          <w:tcPr>
            <w:tcW w:w="322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broblasts</w:t>
            </w:r>
          </w:p>
        </w:tc>
        <w:tc>
          <w:tcPr>
            <w:tcW w:w="218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NCODE</w:t>
            </w:r>
          </w:p>
        </w:tc>
      </w:tr>
      <w:tr w:rsidR="00734D27" w:rsidRPr="00734D27" w:rsidTr="00734D27">
        <w:trPr>
          <w:trHeight w:val="300"/>
        </w:trPr>
        <w:tc>
          <w:tcPr>
            <w:tcW w:w="740" w:type="dxa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thers</w:t>
            </w:r>
          </w:p>
        </w:tc>
        <w:tc>
          <w:tcPr>
            <w:tcW w:w="98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ell lines</w:t>
            </w:r>
          </w:p>
        </w:tc>
        <w:tc>
          <w:tcPr>
            <w:tcW w:w="128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oSMC</w:t>
            </w:r>
            <w:proofErr w:type="spellEnd"/>
          </w:p>
        </w:tc>
        <w:tc>
          <w:tcPr>
            <w:tcW w:w="322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ortic smooth muscle cells</w:t>
            </w:r>
          </w:p>
        </w:tc>
        <w:tc>
          <w:tcPr>
            <w:tcW w:w="218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NCODE</w:t>
            </w:r>
          </w:p>
        </w:tc>
      </w:tr>
      <w:tr w:rsidR="00734D27" w:rsidRPr="00734D27" w:rsidTr="00734D27">
        <w:trPr>
          <w:trHeight w:val="300"/>
        </w:trPr>
        <w:tc>
          <w:tcPr>
            <w:tcW w:w="740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8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ell lines</w:t>
            </w:r>
          </w:p>
        </w:tc>
        <w:tc>
          <w:tcPr>
            <w:tcW w:w="128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UVEC</w:t>
            </w:r>
          </w:p>
        </w:tc>
        <w:tc>
          <w:tcPr>
            <w:tcW w:w="322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Umbilical vein endothelial cells</w:t>
            </w:r>
          </w:p>
        </w:tc>
        <w:tc>
          <w:tcPr>
            <w:tcW w:w="218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NCODE</w:t>
            </w:r>
          </w:p>
        </w:tc>
      </w:tr>
      <w:tr w:rsidR="00734D27" w:rsidRPr="00734D27" w:rsidTr="00734D27">
        <w:trPr>
          <w:trHeight w:val="300"/>
        </w:trPr>
        <w:tc>
          <w:tcPr>
            <w:tcW w:w="740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8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ell lines</w:t>
            </w:r>
          </w:p>
        </w:tc>
        <w:tc>
          <w:tcPr>
            <w:tcW w:w="128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ela-S3</w:t>
            </w:r>
          </w:p>
        </w:tc>
        <w:tc>
          <w:tcPr>
            <w:tcW w:w="322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ervical carcinoma</w:t>
            </w:r>
          </w:p>
        </w:tc>
        <w:tc>
          <w:tcPr>
            <w:tcW w:w="218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NCODE</w:t>
            </w:r>
          </w:p>
        </w:tc>
      </w:tr>
      <w:tr w:rsidR="00734D27" w:rsidRPr="00734D27" w:rsidTr="00734D27">
        <w:trPr>
          <w:trHeight w:val="300"/>
        </w:trPr>
        <w:tc>
          <w:tcPr>
            <w:tcW w:w="740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8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ell lines</w:t>
            </w:r>
          </w:p>
        </w:tc>
        <w:tc>
          <w:tcPr>
            <w:tcW w:w="128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1-hESC</w:t>
            </w:r>
          </w:p>
        </w:tc>
        <w:tc>
          <w:tcPr>
            <w:tcW w:w="322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mbryonic stem cells</w:t>
            </w:r>
          </w:p>
        </w:tc>
        <w:tc>
          <w:tcPr>
            <w:tcW w:w="218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NCODE</w:t>
            </w:r>
          </w:p>
        </w:tc>
      </w:tr>
      <w:tr w:rsidR="00734D27" w:rsidRPr="00734D27" w:rsidTr="00734D27">
        <w:trPr>
          <w:trHeight w:val="300"/>
        </w:trPr>
        <w:tc>
          <w:tcPr>
            <w:tcW w:w="740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8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ell lines</w:t>
            </w:r>
          </w:p>
        </w:tc>
        <w:tc>
          <w:tcPr>
            <w:tcW w:w="128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G09319</w:t>
            </w:r>
          </w:p>
        </w:tc>
        <w:tc>
          <w:tcPr>
            <w:tcW w:w="322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Gum tissue </w:t>
            </w:r>
            <w:proofErr w:type="spellStart"/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brolasts</w:t>
            </w:r>
            <w:proofErr w:type="spellEnd"/>
          </w:p>
        </w:tc>
        <w:tc>
          <w:tcPr>
            <w:tcW w:w="218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NCODE</w:t>
            </w:r>
          </w:p>
        </w:tc>
      </w:tr>
      <w:tr w:rsidR="00734D27" w:rsidRPr="00734D27" w:rsidTr="00734D27">
        <w:trPr>
          <w:trHeight w:val="300"/>
        </w:trPr>
        <w:tc>
          <w:tcPr>
            <w:tcW w:w="740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8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ell lines</w:t>
            </w:r>
          </w:p>
        </w:tc>
        <w:tc>
          <w:tcPr>
            <w:tcW w:w="128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CF</w:t>
            </w:r>
          </w:p>
        </w:tc>
        <w:tc>
          <w:tcPr>
            <w:tcW w:w="322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Cardiac </w:t>
            </w:r>
            <w:proofErr w:type="spellStart"/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brolasts</w:t>
            </w:r>
            <w:proofErr w:type="spellEnd"/>
          </w:p>
        </w:tc>
        <w:tc>
          <w:tcPr>
            <w:tcW w:w="218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NCODE</w:t>
            </w:r>
          </w:p>
        </w:tc>
      </w:tr>
      <w:tr w:rsidR="00734D27" w:rsidRPr="00734D27" w:rsidTr="00734D27">
        <w:trPr>
          <w:trHeight w:val="300"/>
        </w:trPr>
        <w:tc>
          <w:tcPr>
            <w:tcW w:w="740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8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ell lines</w:t>
            </w:r>
          </w:p>
        </w:tc>
        <w:tc>
          <w:tcPr>
            <w:tcW w:w="128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CM</w:t>
            </w:r>
          </w:p>
        </w:tc>
        <w:tc>
          <w:tcPr>
            <w:tcW w:w="322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ardiac myocytes</w:t>
            </w:r>
          </w:p>
        </w:tc>
        <w:tc>
          <w:tcPr>
            <w:tcW w:w="218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NCODE</w:t>
            </w:r>
          </w:p>
        </w:tc>
      </w:tr>
      <w:tr w:rsidR="00734D27" w:rsidRPr="00734D27" w:rsidTr="00734D27">
        <w:trPr>
          <w:trHeight w:val="300"/>
        </w:trPr>
        <w:tc>
          <w:tcPr>
            <w:tcW w:w="740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8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ell lines</w:t>
            </w:r>
          </w:p>
        </w:tc>
        <w:tc>
          <w:tcPr>
            <w:tcW w:w="128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EK293</w:t>
            </w:r>
          </w:p>
        </w:tc>
        <w:tc>
          <w:tcPr>
            <w:tcW w:w="322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mbryonic kidney cells</w:t>
            </w:r>
          </w:p>
        </w:tc>
        <w:tc>
          <w:tcPr>
            <w:tcW w:w="218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NCODE</w:t>
            </w:r>
          </w:p>
        </w:tc>
      </w:tr>
      <w:tr w:rsidR="00734D27" w:rsidRPr="00734D27" w:rsidTr="00734D27">
        <w:trPr>
          <w:trHeight w:val="450"/>
        </w:trPr>
        <w:tc>
          <w:tcPr>
            <w:tcW w:w="740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8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rimary cells</w:t>
            </w:r>
          </w:p>
        </w:tc>
        <w:tc>
          <w:tcPr>
            <w:tcW w:w="128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epatocyte</w:t>
            </w:r>
          </w:p>
        </w:tc>
        <w:tc>
          <w:tcPr>
            <w:tcW w:w="322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rimary hepatocyte</w:t>
            </w:r>
          </w:p>
        </w:tc>
        <w:tc>
          <w:tcPr>
            <w:tcW w:w="218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NCODE</w:t>
            </w:r>
          </w:p>
        </w:tc>
      </w:tr>
      <w:tr w:rsidR="00734D27" w:rsidRPr="00734D27" w:rsidTr="00734D27">
        <w:trPr>
          <w:trHeight w:val="300"/>
        </w:trPr>
        <w:tc>
          <w:tcPr>
            <w:tcW w:w="740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8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ell lines</w:t>
            </w:r>
          </w:p>
        </w:tc>
        <w:tc>
          <w:tcPr>
            <w:tcW w:w="128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epG2</w:t>
            </w:r>
          </w:p>
        </w:tc>
        <w:tc>
          <w:tcPr>
            <w:tcW w:w="322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epatocellular carcinoma</w:t>
            </w:r>
          </w:p>
        </w:tc>
        <w:tc>
          <w:tcPr>
            <w:tcW w:w="218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NCODE</w:t>
            </w:r>
          </w:p>
        </w:tc>
      </w:tr>
      <w:tr w:rsidR="00734D27" w:rsidRPr="00734D27" w:rsidTr="00734D27">
        <w:trPr>
          <w:trHeight w:val="300"/>
        </w:trPr>
        <w:tc>
          <w:tcPr>
            <w:tcW w:w="740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8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ell lines</w:t>
            </w:r>
          </w:p>
        </w:tc>
        <w:tc>
          <w:tcPr>
            <w:tcW w:w="128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CC-1</w:t>
            </w:r>
          </w:p>
        </w:tc>
        <w:tc>
          <w:tcPr>
            <w:tcW w:w="322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pithelial cell line</w:t>
            </w:r>
          </w:p>
        </w:tc>
        <w:tc>
          <w:tcPr>
            <w:tcW w:w="218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NCODE</w:t>
            </w:r>
          </w:p>
        </w:tc>
      </w:tr>
      <w:tr w:rsidR="00734D27" w:rsidRPr="00734D27" w:rsidTr="00734D27">
        <w:trPr>
          <w:trHeight w:val="300"/>
        </w:trPr>
        <w:tc>
          <w:tcPr>
            <w:tcW w:w="740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8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ell lines</w:t>
            </w:r>
          </w:p>
        </w:tc>
        <w:tc>
          <w:tcPr>
            <w:tcW w:w="128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G04450</w:t>
            </w:r>
          </w:p>
        </w:tc>
        <w:tc>
          <w:tcPr>
            <w:tcW w:w="322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etal lung fibroblast</w:t>
            </w:r>
          </w:p>
        </w:tc>
        <w:tc>
          <w:tcPr>
            <w:tcW w:w="218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NCODE</w:t>
            </w:r>
          </w:p>
        </w:tc>
      </w:tr>
      <w:tr w:rsidR="00734D27" w:rsidRPr="00734D27" w:rsidTr="00734D27">
        <w:trPr>
          <w:trHeight w:val="300"/>
        </w:trPr>
        <w:tc>
          <w:tcPr>
            <w:tcW w:w="740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8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ell lines</w:t>
            </w:r>
          </w:p>
        </w:tc>
        <w:tc>
          <w:tcPr>
            <w:tcW w:w="128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MR90</w:t>
            </w:r>
          </w:p>
        </w:tc>
        <w:tc>
          <w:tcPr>
            <w:tcW w:w="322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etal lung fibroblasts</w:t>
            </w:r>
          </w:p>
        </w:tc>
        <w:tc>
          <w:tcPr>
            <w:tcW w:w="218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NCODE</w:t>
            </w:r>
          </w:p>
        </w:tc>
      </w:tr>
      <w:tr w:rsidR="00734D27" w:rsidRPr="00734D27" w:rsidTr="00734D27">
        <w:trPr>
          <w:trHeight w:val="300"/>
        </w:trPr>
        <w:tc>
          <w:tcPr>
            <w:tcW w:w="740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8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ell lines</w:t>
            </w:r>
          </w:p>
        </w:tc>
        <w:tc>
          <w:tcPr>
            <w:tcW w:w="128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KMC</w:t>
            </w:r>
          </w:p>
        </w:tc>
        <w:tc>
          <w:tcPr>
            <w:tcW w:w="322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keletal muscle cells</w:t>
            </w:r>
          </w:p>
        </w:tc>
        <w:tc>
          <w:tcPr>
            <w:tcW w:w="218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NCODE</w:t>
            </w:r>
          </w:p>
        </w:tc>
      </w:tr>
      <w:tr w:rsidR="00734D27" w:rsidRPr="00734D27" w:rsidTr="00734D27">
        <w:trPr>
          <w:trHeight w:val="300"/>
        </w:trPr>
        <w:tc>
          <w:tcPr>
            <w:tcW w:w="740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8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ell lines</w:t>
            </w:r>
          </w:p>
        </w:tc>
        <w:tc>
          <w:tcPr>
            <w:tcW w:w="128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vcar-3</w:t>
            </w:r>
          </w:p>
        </w:tc>
        <w:tc>
          <w:tcPr>
            <w:tcW w:w="322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varian adenocarcinoma</w:t>
            </w:r>
          </w:p>
        </w:tc>
        <w:tc>
          <w:tcPr>
            <w:tcW w:w="218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NCODE</w:t>
            </w:r>
          </w:p>
        </w:tc>
      </w:tr>
      <w:tr w:rsidR="00734D27" w:rsidRPr="00734D27" w:rsidTr="00734D27">
        <w:trPr>
          <w:trHeight w:val="300"/>
        </w:trPr>
        <w:tc>
          <w:tcPr>
            <w:tcW w:w="740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8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ell lines</w:t>
            </w:r>
          </w:p>
        </w:tc>
        <w:tc>
          <w:tcPr>
            <w:tcW w:w="128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ANC-1</w:t>
            </w:r>
          </w:p>
        </w:tc>
        <w:tc>
          <w:tcPr>
            <w:tcW w:w="322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ancreatic carcinoma</w:t>
            </w:r>
          </w:p>
        </w:tc>
        <w:tc>
          <w:tcPr>
            <w:tcW w:w="218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NCODE</w:t>
            </w:r>
          </w:p>
        </w:tc>
      </w:tr>
      <w:tr w:rsidR="00734D27" w:rsidRPr="00734D27" w:rsidTr="00734D27">
        <w:trPr>
          <w:trHeight w:val="300"/>
        </w:trPr>
        <w:tc>
          <w:tcPr>
            <w:tcW w:w="740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8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ell lines</w:t>
            </w:r>
          </w:p>
        </w:tc>
        <w:tc>
          <w:tcPr>
            <w:tcW w:w="128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NCaP</w:t>
            </w:r>
            <w:proofErr w:type="spellEnd"/>
          </w:p>
        </w:tc>
        <w:tc>
          <w:tcPr>
            <w:tcW w:w="322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rostate adenocarcinoma</w:t>
            </w:r>
          </w:p>
        </w:tc>
        <w:tc>
          <w:tcPr>
            <w:tcW w:w="218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NCODE</w:t>
            </w:r>
          </w:p>
        </w:tc>
      </w:tr>
      <w:tr w:rsidR="00734D27" w:rsidRPr="00734D27" w:rsidTr="00734D27">
        <w:trPr>
          <w:trHeight w:val="300"/>
        </w:trPr>
        <w:tc>
          <w:tcPr>
            <w:tcW w:w="740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8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ell lines</w:t>
            </w:r>
          </w:p>
        </w:tc>
        <w:tc>
          <w:tcPr>
            <w:tcW w:w="128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rEC</w:t>
            </w:r>
            <w:proofErr w:type="spellEnd"/>
          </w:p>
        </w:tc>
        <w:tc>
          <w:tcPr>
            <w:tcW w:w="322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rostate epithelial cell line</w:t>
            </w:r>
          </w:p>
        </w:tc>
        <w:tc>
          <w:tcPr>
            <w:tcW w:w="218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NCODE</w:t>
            </w:r>
          </w:p>
        </w:tc>
      </w:tr>
      <w:tr w:rsidR="00734D27" w:rsidRPr="00734D27" w:rsidTr="00734D27">
        <w:trPr>
          <w:trHeight w:val="270"/>
        </w:trPr>
        <w:tc>
          <w:tcPr>
            <w:tcW w:w="740" w:type="dxa"/>
            <w:vMerge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ell lines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T2-D1</w:t>
            </w:r>
          </w:p>
        </w:tc>
        <w:tc>
          <w:tcPr>
            <w:tcW w:w="322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alignant pluripotent embryonal carcinoma</w:t>
            </w:r>
          </w:p>
        </w:tc>
        <w:tc>
          <w:tcPr>
            <w:tcW w:w="218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hideMark/>
          </w:tcPr>
          <w:p w:rsidR="00734D27" w:rsidRPr="00734D27" w:rsidRDefault="00734D27" w:rsidP="00734D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34D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NCODE</w:t>
            </w:r>
          </w:p>
        </w:tc>
      </w:tr>
    </w:tbl>
    <w:p w:rsidR="009215D0" w:rsidRDefault="009215D0"/>
    <w:sectPr w:rsidR="009215D0" w:rsidSect="00734D2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xNDcxNzQxtTA2MTNS0lEKTi0uzszPAykwrAUADVTrHiwAAAA="/>
  </w:docVars>
  <w:rsids>
    <w:rsidRoot w:val="00734D27"/>
    <w:rsid w:val="00734D27"/>
    <w:rsid w:val="009215D0"/>
    <w:rsid w:val="00C300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59E3876B-38AE-4493-89EC-E2670C49EF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841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1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5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96</Words>
  <Characters>3283</Characters>
  <Application>Microsoft Office Word</Application>
  <DocSecurity>0</DocSecurity>
  <Lines>27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e</dc:creator>
  <cp:lastModifiedBy>Irene Maseda Agüero</cp:lastModifiedBy>
  <cp:revision>2</cp:revision>
  <dcterms:created xsi:type="dcterms:W3CDTF">2018-09-26T06:38:00Z</dcterms:created>
  <dcterms:modified xsi:type="dcterms:W3CDTF">2018-09-26T06:38:00Z</dcterms:modified>
</cp:coreProperties>
</file>